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B3E2D" w14:textId="77777777" w:rsidR="00357782" w:rsidRPr="008874ED" w:rsidRDefault="00190BB7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Theme="minorHAnsi" w:hAnsiTheme="minorHAnsi" w:cstheme="minorHAnsi"/>
          <w:b/>
          <w:color w:val="000000"/>
        </w:rPr>
      </w:pPr>
      <w:r w:rsidRPr="008874ED">
        <w:rPr>
          <w:rFonts w:asciiTheme="minorHAnsi" w:hAnsiTheme="minorHAnsi" w:cstheme="minorHAnsi"/>
          <w:b/>
          <w:color w:val="000000"/>
        </w:rPr>
        <w:t>MESTRADO OU DOUTORADO DIRETO</w:t>
      </w:r>
    </w:p>
    <w:p w14:paraId="4F5D15A6" w14:textId="6854C90F" w:rsidR="00357782" w:rsidRPr="008874ED" w:rsidRDefault="00190BB7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Theme="minorHAnsi" w:hAnsiTheme="minorHAnsi" w:cstheme="minorHAnsi"/>
          <w:b/>
          <w:color w:val="000000"/>
        </w:rPr>
      </w:pPr>
      <w:proofErr w:type="spellStart"/>
      <w:r w:rsidRPr="008874ED">
        <w:rPr>
          <w:rFonts w:asciiTheme="minorHAnsi" w:hAnsiTheme="minorHAnsi" w:cstheme="minorHAnsi"/>
          <w:b/>
          <w:color w:val="000000"/>
        </w:rPr>
        <w:t>Obs</w:t>
      </w:r>
      <w:proofErr w:type="spellEnd"/>
      <w:r w:rsidRPr="008874ED">
        <w:rPr>
          <w:rFonts w:asciiTheme="minorHAnsi" w:hAnsiTheme="minorHAnsi" w:cstheme="minorHAnsi"/>
          <w:b/>
          <w:color w:val="000000"/>
        </w:rPr>
        <w:t xml:space="preserve">: Doutorado direto somente para ingresso de alunos com aprovação prévia de bolsa em agências de fomento </w:t>
      </w:r>
      <w:r w:rsidR="0098652D" w:rsidRPr="008874ED">
        <w:rPr>
          <w:rFonts w:asciiTheme="minorHAnsi" w:hAnsiTheme="minorHAnsi" w:cstheme="minorHAnsi"/>
          <w:b/>
          <w:color w:val="000000"/>
        </w:rPr>
        <w:t>ou pela</w:t>
      </w:r>
      <w:r w:rsidR="000176FC" w:rsidRPr="008874ED">
        <w:rPr>
          <w:rFonts w:asciiTheme="minorHAnsi" w:hAnsiTheme="minorHAnsi" w:cstheme="minorHAnsi"/>
          <w:b/>
          <w:color w:val="000000"/>
        </w:rPr>
        <w:t xml:space="preserve"> in</w:t>
      </w:r>
      <w:r w:rsidR="0098652D" w:rsidRPr="008874ED">
        <w:rPr>
          <w:rFonts w:asciiTheme="minorHAnsi" w:hAnsiTheme="minorHAnsi" w:cstheme="minorHAnsi"/>
          <w:b/>
          <w:color w:val="000000"/>
        </w:rPr>
        <w:t>iciativa</w:t>
      </w:r>
      <w:r w:rsidR="000176FC" w:rsidRPr="008874ED">
        <w:rPr>
          <w:rFonts w:asciiTheme="minorHAnsi" w:hAnsiTheme="minorHAnsi" w:cstheme="minorHAnsi"/>
          <w:b/>
          <w:color w:val="000000"/>
        </w:rPr>
        <w:t xml:space="preserve"> privada</w:t>
      </w:r>
    </w:p>
    <w:p w14:paraId="41144EDB" w14:textId="77777777" w:rsidR="00357782" w:rsidRPr="008874ED" w:rsidRDefault="00357782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Theme="minorHAnsi" w:hAnsiTheme="minorHAnsi" w:cstheme="minorHAnsi"/>
          <w:b/>
          <w:color w:val="000000"/>
        </w:rPr>
      </w:pPr>
    </w:p>
    <w:p w14:paraId="43220153" w14:textId="77777777" w:rsidR="00357782" w:rsidRPr="008874ED" w:rsidRDefault="00190BB7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rFonts w:asciiTheme="minorHAnsi" w:hAnsiTheme="minorHAnsi" w:cstheme="minorHAnsi"/>
          <w:b/>
          <w:color w:val="000000"/>
        </w:rPr>
      </w:pPr>
      <w:r w:rsidRPr="008874ED">
        <w:rPr>
          <w:rFonts w:asciiTheme="minorHAnsi" w:hAnsiTheme="minorHAnsi" w:cstheme="minorHAnsi"/>
          <w:b/>
          <w:color w:val="000000"/>
        </w:rPr>
        <w:t xml:space="preserve">Análise dos Históricos e Currículos para ingresso </w:t>
      </w:r>
    </w:p>
    <w:p w14:paraId="0A9997DC" w14:textId="77777777" w:rsidR="00357782" w:rsidRPr="008874ED" w:rsidRDefault="00357782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  <w:color w:val="000000"/>
        </w:rPr>
      </w:pPr>
    </w:p>
    <w:p w14:paraId="41638A12" w14:textId="77777777" w:rsidR="00357782" w:rsidRPr="008874ED" w:rsidRDefault="00190BB7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  <w:color w:val="000000"/>
        </w:rPr>
      </w:pPr>
      <w:r w:rsidRPr="008874ED">
        <w:rPr>
          <w:rFonts w:asciiTheme="minorHAnsi" w:hAnsiTheme="minorHAnsi" w:cstheme="minorHAnsi"/>
          <w:b/>
          <w:color w:val="000000"/>
        </w:rPr>
        <w:t xml:space="preserve">Avaliação do desempenho acadêmico, da produção científica e da experiência do candidato </w:t>
      </w:r>
      <w:r w:rsidRPr="008874ED">
        <w:rPr>
          <w:rFonts w:asciiTheme="minorHAnsi" w:hAnsiTheme="minorHAnsi" w:cstheme="minorHAnsi"/>
          <w:b/>
          <w:color w:val="000000"/>
          <w:highlight w:val="yellow"/>
        </w:rPr>
        <w:t>XXX</w:t>
      </w:r>
    </w:p>
    <w:p w14:paraId="22B4A264" w14:textId="77777777" w:rsidR="00357782" w:rsidRPr="008874ED" w:rsidRDefault="00357782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b/>
          <w:color w:val="000000"/>
        </w:rPr>
      </w:pPr>
    </w:p>
    <w:tbl>
      <w:tblPr>
        <w:tblStyle w:val="a"/>
        <w:tblW w:w="10206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29"/>
        <w:gridCol w:w="3413"/>
        <w:gridCol w:w="1564"/>
      </w:tblGrid>
      <w:tr w:rsidR="00357782" w:rsidRPr="008874ED" w14:paraId="62314B0D" w14:textId="77777777">
        <w:trPr>
          <w:jc w:val="center"/>
        </w:trPr>
        <w:tc>
          <w:tcPr>
            <w:tcW w:w="5229" w:type="dxa"/>
            <w:shd w:val="clear" w:color="auto" w:fill="A6A6A6"/>
          </w:tcPr>
          <w:p w14:paraId="06C6A59B" w14:textId="77777777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 w:line="36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>Código do candidato</w:t>
            </w:r>
          </w:p>
        </w:tc>
        <w:tc>
          <w:tcPr>
            <w:tcW w:w="4977" w:type="dxa"/>
            <w:gridSpan w:val="2"/>
          </w:tcPr>
          <w:p w14:paraId="0DCBE588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 w:line="36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57782" w:rsidRPr="008874ED" w14:paraId="444656AB" w14:textId="77777777">
        <w:trPr>
          <w:jc w:val="center"/>
        </w:trPr>
        <w:tc>
          <w:tcPr>
            <w:tcW w:w="5229" w:type="dxa"/>
            <w:shd w:val="clear" w:color="auto" w:fill="A6A6A6"/>
          </w:tcPr>
          <w:p w14:paraId="181917DA" w14:textId="77777777" w:rsidR="00357782" w:rsidRPr="008874ED" w:rsidRDefault="00190BB7" w:rsidP="008874ED">
            <w:pPr>
              <w:spacing w:after="240"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 xml:space="preserve">Critérios de Análise e Julgamento </w:t>
            </w:r>
          </w:p>
        </w:tc>
        <w:tc>
          <w:tcPr>
            <w:tcW w:w="3413" w:type="dxa"/>
            <w:shd w:val="clear" w:color="auto" w:fill="A6A6A6"/>
          </w:tcPr>
          <w:p w14:paraId="15B4CFC7" w14:textId="77777777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 w:line="36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>Pontuação possível</w:t>
            </w:r>
          </w:p>
        </w:tc>
        <w:tc>
          <w:tcPr>
            <w:tcW w:w="1564" w:type="dxa"/>
            <w:shd w:val="clear" w:color="auto" w:fill="A6A6A6"/>
          </w:tcPr>
          <w:p w14:paraId="5493C701" w14:textId="77777777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 w:line="360" w:lineRule="auto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>Pontuação obtida</w:t>
            </w:r>
          </w:p>
        </w:tc>
      </w:tr>
      <w:tr w:rsidR="00357782" w:rsidRPr="008874ED" w14:paraId="69C5D434" w14:textId="77777777">
        <w:trPr>
          <w:jc w:val="center"/>
        </w:trPr>
        <w:tc>
          <w:tcPr>
            <w:tcW w:w="5229" w:type="dxa"/>
          </w:tcPr>
          <w:p w14:paraId="5977A7C6" w14:textId="2CE28817" w:rsidR="00357782" w:rsidRDefault="00190BB7" w:rsidP="008874E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8874ED">
              <w:rPr>
                <w:rFonts w:asciiTheme="minorHAnsi" w:hAnsiTheme="minorHAnsi" w:cstheme="minorHAnsi"/>
              </w:rPr>
              <w:t xml:space="preserve">Histórico escolar da graduação </w:t>
            </w:r>
          </w:p>
          <w:p w14:paraId="098B9AF3" w14:textId="3F6A7237" w:rsidR="008874ED" w:rsidRPr="008874ED" w:rsidRDefault="008874ED" w:rsidP="008874ED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CR: coeficiente de rendimento)</w:t>
            </w:r>
          </w:p>
          <w:p w14:paraId="5E6C45F9" w14:textId="77777777" w:rsidR="00357782" w:rsidRPr="008874ED" w:rsidRDefault="00357782" w:rsidP="008874ED">
            <w:pP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3413" w:type="dxa"/>
          </w:tcPr>
          <w:p w14:paraId="7AC542A3" w14:textId="6166433B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/>
              </w:rPr>
            </w:pPr>
            <w:r w:rsidRPr="008874ED">
              <w:rPr>
                <w:rFonts w:asciiTheme="minorHAnsi" w:hAnsiTheme="minorHAnsi" w:cstheme="minorHAnsi"/>
                <w:b/>
              </w:rPr>
              <w:t xml:space="preserve">0 a </w:t>
            </w:r>
            <w:r w:rsidR="00A01628" w:rsidRPr="008874ED">
              <w:rPr>
                <w:rFonts w:asciiTheme="minorHAnsi" w:hAnsiTheme="minorHAnsi" w:cstheme="minorHAnsi"/>
                <w:b/>
              </w:rPr>
              <w:t>6</w:t>
            </w:r>
          </w:p>
          <w:p w14:paraId="7C9A579B" w14:textId="05FC5ECE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</w:rPr>
              <w:t>4 &lt;</w:t>
            </w:r>
            <w:r w:rsidRPr="008874ED">
              <w:rPr>
                <w:rFonts w:asciiTheme="minorHAnsi" w:hAnsiTheme="minorHAnsi" w:cstheme="minorHAnsi"/>
                <w:color w:val="000000"/>
              </w:rPr>
              <w:t xml:space="preserve">CR </w:t>
            </w:r>
            <m:oMath>
              <m:r>
                <w:rPr>
                  <w:rFonts w:ascii="Cambria Math" w:hAnsi="Cambria Math" w:cstheme="minorHAnsi"/>
                  <w:color w:val="000000"/>
                </w:rPr>
                <m:t>≤</m:t>
              </m:r>
            </m:oMath>
            <w:r w:rsidRPr="008874ED"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gramStart"/>
            <w:r w:rsidRPr="008874ED">
              <w:rPr>
                <w:rFonts w:asciiTheme="minorHAnsi" w:hAnsiTheme="minorHAnsi" w:cstheme="minorHAnsi"/>
              </w:rPr>
              <w:t xml:space="preserve">5 </w:t>
            </w:r>
            <w:r w:rsidRPr="008874ED">
              <w:rPr>
                <w:rFonts w:asciiTheme="minorHAnsi" w:hAnsiTheme="minorHAnsi" w:cstheme="minorHAnsi"/>
                <w:color w:val="000000"/>
              </w:rPr>
              <w:t xml:space="preserve"> :</w:t>
            </w:r>
            <w:proofErr w:type="gramEnd"/>
            <w:r w:rsidR="001A69D2" w:rsidRPr="008874ED">
              <w:rPr>
                <w:rFonts w:asciiTheme="minorHAnsi" w:hAnsiTheme="minorHAnsi" w:cstheme="minorHAnsi"/>
                <w:color w:val="000000"/>
              </w:rPr>
              <w:t xml:space="preserve">   </w:t>
            </w:r>
            <w:r w:rsidR="00A01628" w:rsidRPr="008874ED">
              <w:rPr>
                <w:rFonts w:asciiTheme="minorHAnsi" w:hAnsiTheme="minorHAnsi" w:cstheme="minorHAnsi"/>
                <w:color w:val="000000"/>
              </w:rPr>
              <w:t>4</w:t>
            </w:r>
            <w:r w:rsidR="001A69D2" w:rsidRPr="008874ED">
              <w:rPr>
                <w:rFonts w:asciiTheme="minorHAnsi" w:hAnsiTheme="minorHAnsi" w:cstheme="minorHAnsi"/>
                <w:color w:val="000000"/>
              </w:rPr>
              <w:t xml:space="preserve"> pontos</w:t>
            </w:r>
          </w:p>
          <w:p w14:paraId="05357809" w14:textId="0714C003" w:rsidR="00357782" w:rsidRPr="008874ED" w:rsidRDefault="00190BB7" w:rsidP="008874E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8874ED">
              <w:rPr>
                <w:rFonts w:asciiTheme="minorHAnsi" w:hAnsiTheme="minorHAnsi" w:cstheme="minorHAnsi"/>
              </w:rPr>
              <w:t xml:space="preserve">5 &lt;CR </w:t>
            </w:r>
            <m:oMath>
              <m:r>
                <w:rPr>
                  <w:rFonts w:ascii="Cambria Math" w:hAnsi="Cambria Math" w:cstheme="minorHAnsi"/>
                </w:rPr>
                <m:t>≤</m:t>
              </m:r>
            </m:oMath>
            <w:r w:rsidRPr="008874ED">
              <w:rPr>
                <w:rFonts w:asciiTheme="minorHAnsi" w:hAnsiTheme="minorHAnsi" w:cstheme="minorHAnsi"/>
              </w:rPr>
              <w:t xml:space="preserve"> 6</w:t>
            </w:r>
            <w:r w:rsidR="001A69D2" w:rsidRPr="008874ED">
              <w:rPr>
                <w:rFonts w:asciiTheme="minorHAnsi" w:hAnsiTheme="minorHAnsi" w:cstheme="minorHAnsi"/>
              </w:rPr>
              <w:t xml:space="preserve">:    </w:t>
            </w:r>
            <w:r w:rsidR="00A01628" w:rsidRPr="008874ED">
              <w:rPr>
                <w:rFonts w:asciiTheme="minorHAnsi" w:hAnsiTheme="minorHAnsi" w:cstheme="minorHAnsi"/>
              </w:rPr>
              <w:t>5</w:t>
            </w:r>
            <w:r w:rsidR="001A69D2" w:rsidRPr="008874ED">
              <w:rPr>
                <w:rFonts w:asciiTheme="minorHAnsi" w:hAnsiTheme="minorHAnsi" w:cstheme="minorHAnsi"/>
              </w:rPr>
              <w:t xml:space="preserve"> pontos</w:t>
            </w:r>
          </w:p>
          <w:p w14:paraId="1C93B117" w14:textId="51C8B22B" w:rsidR="00357782" w:rsidRPr="008874ED" w:rsidRDefault="00190BB7" w:rsidP="008874E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8874ED">
              <w:rPr>
                <w:rFonts w:asciiTheme="minorHAnsi" w:hAnsiTheme="minorHAnsi" w:cstheme="minorHAnsi"/>
              </w:rPr>
              <w:t>CR&gt;</w:t>
            </w:r>
            <w:proofErr w:type="gramStart"/>
            <w:r w:rsidRPr="008874ED">
              <w:rPr>
                <w:rFonts w:asciiTheme="minorHAnsi" w:hAnsiTheme="minorHAnsi" w:cstheme="minorHAnsi"/>
              </w:rPr>
              <w:t>6 :</w:t>
            </w:r>
            <w:proofErr w:type="gramEnd"/>
            <w:r w:rsidRPr="008874ED">
              <w:rPr>
                <w:rFonts w:asciiTheme="minorHAnsi" w:hAnsiTheme="minorHAnsi" w:cstheme="minorHAnsi"/>
              </w:rPr>
              <w:t xml:space="preserve"> </w:t>
            </w:r>
            <w:r w:rsidR="001A69D2" w:rsidRPr="008874ED">
              <w:rPr>
                <w:rFonts w:asciiTheme="minorHAnsi" w:hAnsiTheme="minorHAnsi" w:cstheme="minorHAnsi"/>
              </w:rPr>
              <w:t xml:space="preserve">          </w:t>
            </w:r>
            <w:r w:rsidR="00A01628" w:rsidRPr="008874ED">
              <w:rPr>
                <w:rFonts w:asciiTheme="minorHAnsi" w:hAnsiTheme="minorHAnsi" w:cstheme="minorHAnsi"/>
              </w:rPr>
              <w:t>6</w:t>
            </w:r>
            <w:r w:rsidR="001A69D2" w:rsidRPr="008874ED">
              <w:rPr>
                <w:rFonts w:asciiTheme="minorHAnsi" w:hAnsiTheme="minorHAnsi" w:cstheme="minorHAnsi"/>
              </w:rPr>
              <w:t xml:space="preserve"> pontos</w:t>
            </w:r>
          </w:p>
          <w:p w14:paraId="68FD7214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64" w:type="dxa"/>
          </w:tcPr>
          <w:p w14:paraId="5E0E6858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57782" w:rsidRPr="008874ED" w14:paraId="11C29A5A" w14:textId="77777777">
        <w:trPr>
          <w:jc w:val="center"/>
        </w:trPr>
        <w:tc>
          <w:tcPr>
            <w:tcW w:w="5229" w:type="dxa"/>
          </w:tcPr>
          <w:p w14:paraId="656ABFBB" w14:textId="04FF97B3" w:rsidR="00357782" w:rsidRPr="008874ED" w:rsidRDefault="00190BB7" w:rsidP="008874ED">
            <w:pPr>
              <w:spacing w:after="240"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</w:rPr>
              <w:t xml:space="preserve">Artigos publicados em revista indexadas </w:t>
            </w:r>
          </w:p>
        </w:tc>
        <w:tc>
          <w:tcPr>
            <w:tcW w:w="3413" w:type="dxa"/>
            <w:tcBorders>
              <w:bottom w:val="single" w:sz="4" w:space="0" w:color="000000"/>
            </w:tcBorders>
          </w:tcPr>
          <w:p w14:paraId="4EEE11F0" w14:textId="77777777" w:rsidR="008874ED" w:rsidRDefault="00190BB7" w:rsidP="008874ED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 xml:space="preserve">0 a </w:t>
            </w:r>
            <w:r w:rsidR="0047356A" w:rsidRPr="008874ED">
              <w:rPr>
                <w:rFonts w:asciiTheme="minorHAnsi" w:hAnsiTheme="minorHAnsi" w:cstheme="minorHAnsi"/>
                <w:b/>
              </w:rPr>
              <w:t>2</w:t>
            </w:r>
            <w:r w:rsidRPr="008874ED">
              <w:rPr>
                <w:rFonts w:asciiTheme="minorHAnsi" w:hAnsiTheme="minorHAnsi" w:cstheme="minorHAnsi"/>
                <w:b/>
              </w:rPr>
              <w:t>,0</w:t>
            </w:r>
          </w:p>
          <w:p w14:paraId="6FB9CD80" w14:textId="75DADC71" w:rsidR="00357782" w:rsidRPr="008874ED" w:rsidRDefault="0047356A" w:rsidP="008874ED">
            <w:pP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  <w:color w:val="000000"/>
              </w:rPr>
              <w:t>(1,0 por artigo)</w:t>
            </w:r>
          </w:p>
        </w:tc>
        <w:tc>
          <w:tcPr>
            <w:tcW w:w="1564" w:type="dxa"/>
          </w:tcPr>
          <w:p w14:paraId="460D92B9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57782" w:rsidRPr="008874ED" w14:paraId="43E92A5F" w14:textId="77777777">
        <w:trPr>
          <w:jc w:val="center"/>
        </w:trPr>
        <w:tc>
          <w:tcPr>
            <w:tcW w:w="5229" w:type="dxa"/>
            <w:tcBorders>
              <w:right w:val="single" w:sz="4" w:space="0" w:color="000000"/>
            </w:tcBorders>
          </w:tcPr>
          <w:p w14:paraId="71A82BAF" w14:textId="77777777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i/>
                <w:color w:val="000000"/>
              </w:rPr>
            </w:pPr>
            <w:r w:rsidRPr="008874ED">
              <w:rPr>
                <w:rFonts w:asciiTheme="minorHAnsi" w:hAnsiTheme="minorHAnsi" w:cstheme="minorHAnsi"/>
                <w:color w:val="000000"/>
              </w:rPr>
              <w:t xml:space="preserve">Apresentação de trabalho em congressos(documentados) (trabalhos diferentes) </w:t>
            </w:r>
          </w:p>
        </w:tc>
        <w:tc>
          <w:tcPr>
            <w:tcW w:w="3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BCF4D" w14:textId="77777777" w:rsidR="008874ED" w:rsidRDefault="00190BB7" w:rsidP="008874ED">
            <w:pPr>
              <w:spacing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>0 a 1,0</w:t>
            </w:r>
          </w:p>
          <w:p w14:paraId="43D4659C" w14:textId="28C9F1BE" w:rsidR="00357782" w:rsidRPr="008874ED" w:rsidRDefault="00190BB7" w:rsidP="008874ED">
            <w:pP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  <w:color w:val="000000"/>
              </w:rPr>
              <w:t>(0,5 para cada trabalho, máximo 1 ponto)</w:t>
            </w:r>
          </w:p>
        </w:tc>
        <w:tc>
          <w:tcPr>
            <w:tcW w:w="1564" w:type="dxa"/>
            <w:tcBorders>
              <w:left w:val="single" w:sz="4" w:space="0" w:color="000000"/>
            </w:tcBorders>
          </w:tcPr>
          <w:p w14:paraId="464AF015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57782" w:rsidRPr="008874ED" w14:paraId="5BFF2076" w14:textId="77777777">
        <w:trPr>
          <w:jc w:val="center"/>
        </w:trPr>
        <w:tc>
          <w:tcPr>
            <w:tcW w:w="5229" w:type="dxa"/>
          </w:tcPr>
          <w:p w14:paraId="630B690F" w14:textId="35FA1CF0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  <w:color w:val="000000"/>
              </w:rPr>
              <w:t>Experiência didática no ensino superior/médio/</w:t>
            </w:r>
            <w:r w:rsidR="00BE7076" w:rsidRPr="008874ED">
              <w:rPr>
                <w:rFonts w:asciiTheme="minorHAnsi" w:hAnsiTheme="minorHAnsi" w:cstheme="minorHAnsi"/>
                <w:color w:val="000000"/>
              </w:rPr>
              <w:t xml:space="preserve">fundamental/ </w:t>
            </w:r>
            <w:r w:rsidRPr="008874ED">
              <w:rPr>
                <w:rFonts w:asciiTheme="minorHAnsi" w:hAnsiTheme="minorHAnsi" w:cstheme="minorHAnsi"/>
                <w:color w:val="000000"/>
              </w:rPr>
              <w:t xml:space="preserve">monitoria e em empresa em P&amp;D </w:t>
            </w:r>
          </w:p>
        </w:tc>
        <w:tc>
          <w:tcPr>
            <w:tcW w:w="3413" w:type="dxa"/>
            <w:tcBorders>
              <w:top w:val="single" w:sz="4" w:space="0" w:color="000000"/>
            </w:tcBorders>
          </w:tcPr>
          <w:p w14:paraId="47CA4987" w14:textId="77777777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 xml:space="preserve">0 a </w:t>
            </w:r>
            <w:r w:rsidRPr="008874ED">
              <w:rPr>
                <w:rFonts w:asciiTheme="minorHAnsi" w:hAnsiTheme="minorHAnsi" w:cstheme="minorHAnsi"/>
                <w:b/>
              </w:rPr>
              <w:t>1,0</w:t>
            </w:r>
          </w:p>
          <w:p w14:paraId="0C142294" w14:textId="055CAF8B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  <w:color w:val="000000"/>
              </w:rPr>
              <w:t>0,</w:t>
            </w:r>
            <w:r w:rsidRPr="008874ED">
              <w:rPr>
                <w:rFonts w:asciiTheme="minorHAnsi" w:hAnsiTheme="minorHAnsi" w:cstheme="minorHAnsi"/>
              </w:rPr>
              <w:t>5</w:t>
            </w:r>
            <w:r w:rsidRPr="008874ED">
              <w:rPr>
                <w:rFonts w:asciiTheme="minorHAnsi" w:hAnsiTheme="minorHAnsi" w:cstheme="minorHAnsi"/>
                <w:color w:val="000000"/>
              </w:rPr>
              <w:t xml:space="preserve"> por semestre (m</w:t>
            </w:r>
            <w:r w:rsidRPr="008874ED">
              <w:rPr>
                <w:rFonts w:asciiTheme="minorHAnsi" w:hAnsiTheme="minorHAnsi" w:cstheme="minorHAnsi"/>
              </w:rPr>
              <w:t>áximo 1,0 ponto)</w:t>
            </w:r>
          </w:p>
        </w:tc>
        <w:tc>
          <w:tcPr>
            <w:tcW w:w="1564" w:type="dxa"/>
          </w:tcPr>
          <w:p w14:paraId="7B7F4175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57782" w:rsidRPr="008874ED" w14:paraId="5869E8E8" w14:textId="77777777">
        <w:trPr>
          <w:jc w:val="center"/>
        </w:trPr>
        <w:tc>
          <w:tcPr>
            <w:tcW w:w="5229" w:type="dxa"/>
          </w:tcPr>
          <w:p w14:paraId="658D2B8D" w14:textId="5AD0CCE3" w:rsidR="00357782" w:rsidRPr="008874ED" w:rsidRDefault="00190BB7" w:rsidP="008874ED">
            <w:pP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</w:rPr>
              <w:t>Realização de Iniciação Científica</w:t>
            </w:r>
            <w:r w:rsidR="0098652D" w:rsidRPr="008874ED">
              <w:rPr>
                <w:rFonts w:asciiTheme="minorHAnsi" w:hAnsiTheme="minorHAnsi" w:cstheme="minorHAnsi"/>
              </w:rPr>
              <w:t xml:space="preserve"> </w:t>
            </w:r>
            <w:r w:rsidRPr="008874ED">
              <w:rPr>
                <w:rFonts w:asciiTheme="minorHAnsi" w:hAnsiTheme="minorHAnsi" w:cstheme="minorHAnsi"/>
              </w:rPr>
              <w:t xml:space="preserve">(declaração de agências de fomento ou instituição de ensino) </w:t>
            </w:r>
          </w:p>
        </w:tc>
        <w:tc>
          <w:tcPr>
            <w:tcW w:w="3413" w:type="dxa"/>
          </w:tcPr>
          <w:p w14:paraId="149E1094" w14:textId="77777777" w:rsid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 xml:space="preserve">0 a </w:t>
            </w:r>
            <w:r w:rsidR="00A01628" w:rsidRPr="008874ED">
              <w:rPr>
                <w:rFonts w:asciiTheme="minorHAnsi" w:hAnsiTheme="minorHAnsi" w:cstheme="minorHAnsi"/>
                <w:b/>
                <w:color w:val="000000"/>
              </w:rPr>
              <w:t>1</w:t>
            </w:r>
            <w:r w:rsidRPr="008874ED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</w:p>
          <w:p w14:paraId="2F367588" w14:textId="77777777" w:rsid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  <w:r w:rsidRPr="008874ED">
              <w:rPr>
                <w:rFonts w:asciiTheme="minorHAnsi" w:hAnsiTheme="minorHAnsi" w:cstheme="minorHAnsi"/>
                <w:color w:val="000000"/>
              </w:rPr>
              <w:t>0,5 para cada semestre</w:t>
            </w:r>
          </w:p>
          <w:p w14:paraId="203F56EB" w14:textId="780692B1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</w:rPr>
            </w:pPr>
            <w:r w:rsidRPr="008874ED">
              <w:rPr>
                <w:rFonts w:asciiTheme="minorHAnsi" w:hAnsiTheme="minorHAnsi" w:cstheme="minorHAnsi"/>
              </w:rPr>
              <w:t xml:space="preserve">(máximo </w:t>
            </w:r>
            <w:r w:rsidR="00A01628" w:rsidRPr="008874ED">
              <w:rPr>
                <w:rFonts w:asciiTheme="minorHAnsi" w:hAnsiTheme="minorHAnsi" w:cstheme="minorHAnsi"/>
              </w:rPr>
              <w:t>1</w:t>
            </w:r>
            <w:r w:rsidRPr="008874ED">
              <w:rPr>
                <w:rFonts w:asciiTheme="minorHAnsi" w:hAnsiTheme="minorHAnsi" w:cstheme="minorHAnsi"/>
              </w:rPr>
              <w:t xml:space="preserve"> pontos)</w:t>
            </w:r>
          </w:p>
        </w:tc>
        <w:tc>
          <w:tcPr>
            <w:tcW w:w="1564" w:type="dxa"/>
          </w:tcPr>
          <w:p w14:paraId="38F6355C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98652D" w:rsidRPr="008874ED" w14:paraId="588689CE" w14:textId="77777777">
        <w:trPr>
          <w:jc w:val="center"/>
        </w:trPr>
        <w:tc>
          <w:tcPr>
            <w:tcW w:w="5229" w:type="dxa"/>
          </w:tcPr>
          <w:p w14:paraId="4141F88E" w14:textId="42E61998" w:rsidR="0098652D" w:rsidRPr="008874ED" w:rsidRDefault="0098652D" w:rsidP="008874ED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8874ED">
              <w:rPr>
                <w:rFonts w:asciiTheme="minorHAnsi" w:hAnsiTheme="minorHAnsi" w:cstheme="minorHAnsi"/>
              </w:rPr>
              <w:t>Cursos extracurriculares ligados à missão do programa</w:t>
            </w:r>
          </w:p>
        </w:tc>
        <w:tc>
          <w:tcPr>
            <w:tcW w:w="3413" w:type="dxa"/>
          </w:tcPr>
          <w:p w14:paraId="33AE0D4E" w14:textId="77777777" w:rsidR="0098652D" w:rsidRPr="008874ED" w:rsidRDefault="0098652D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>0 a 1</w:t>
            </w:r>
          </w:p>
          <w:p w14:paraId="1AE94378" w14:textId="42D4F785" w:rsidR="0098652D" w:rsidRPr="008874ED" w:rsidRDefault="0098652D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Cs/>
                <w:color w:val="000000"/>
              </w:rPr>
            </w:pPr>
            <w:r w:rsidRPr="008874ED">
              <w:rPr>
                <w:rFonts w:asciiTheme="minorHAnsi" w:hAnsiTheme="minorHAnsi" w:cstheme="minorHAnsi"/>
                <w:bCs/>
                <w:color w:val="000000"/>
              </w:rPr>
              <w:t>0,5 ponto por curso</w:t>
            </w:r>
          </w:p>
        </w:tc>
        <w:tc>
          <w:tcPr>
            <w:tcW w:w="1564" w:type="dxa"/>
          </w:tcPr>
          <w:p w14:paraId="01CE0AF2" w14:textId="77777777" w:rsidR="0098652D" w:rsidRPr="008874ED" w:rsidRDefault="0098652D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57782" w:rsidRPr="008874ED" w14:paraId="5E47758E" w14:textId="77777777">
        <w:trPr>
          <w:jc w:val="center"/>
        </w:trPr>
        <w:tc>
          <w:tcPr>
            <w:tcW w:w="8642" w:type="dxa"/>
            <w:gridSpan w:val="2"/>
            <w:shd w:val="clear" w:color="auto" w:fill="A6A6A6"/>
          </w:tcPr>
          <w:p w14:paraId="7218E7FE" w14:textId="089F0516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 xml:space="preserve">NOTA FINAL (Aprovado se igual ou maior que </w:t>
            </w:r>
            <w:r w:rsidR="0098652D" w:rsidRPr="008874ED">
              <w:rPr>
                <w:rFonts w:asciiTheme="minorHAnsi" w:hAnsiTheme="minorHAnsi" w:cstheme="minorHAnsi"/>
                <w:b/>
                <w:color w:val="000000"/>
              </w:rPr>
              <w:t>6</w:t>
            </w:r>
            <w:r w:rsidR="000176FC" w:rsidRPr="008874ED">
              <w:rPr>
                <w:rFonts w:asciiTheme="minorHAnsi" w:hAnsiTheme="minorHAnsi" w:cstheme="minorHAnsi"/>
                <w:b/>
                <w:color w:val="000000"/>
              </w:rPr>
              <w:t xml:space="preserve"> de 1</w:t>
            </w:r>
            <w:r w:rsidR="0098652D" w:rsidRPr="008874ED">
              <w:rPr>
                <w:rFonts w:asciiTheme="minorHAnsi" w:hAnsiTheme="minorHAnsi" w:cstheme="minorHAnsi"/>
                <w:b/>
                <w:color w:val="000000"/>
              </w:rPr>
              <w:t>2</w:t>
            </w:r>
            <w:r w:rsidRPr="008874ED">
              <w:rPr>
                <w:rFonts w:asciiTheme="minorHAnsi" w:hAnsiTheme="minorHAnsi" w:cstheme="minorHAnsi"/>
                <w:b/>
                <w:color w:val="000000"/>
              </w:rPr>
              <w:t>)</w:t>
            </w:r>
          </w:p>
        </w:tc>
        <w:tc>
          <w:tcPr>
            <w:tcW w:w="1564" w:type="dxa"/>
          </w:tcPr>
          <w:p w14:paraId="4088E1B3" w14:textId="77777777" w:rsidR="00357782" w:rsidRPr="008874ED" w:rsidRDefault="00357782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357782" w:rsidRPr="008874ED" w14:paraId="24C29CA5" w14:textId="77777777">
        <w:trPr>
          <w:trHeight w:val="63"/>
          <w:jc w:val="center"/>
        </w:trPr>
        <w:tc>
          <w:tcPr>
            <w:tcW w:w="8642" w:type="dxa"/>
            <w:gridSpan w:val="2"/>
            <w:shd w:val="clear" w:color="auto" w:fill="A6A6A6"/>
          </w:tcPr>
          <w:p w14:paraId="7675A724" w14:textId="77777777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>RESULTADO FINAL (APTO/ INAPTO)</w:t>
            </w:r>
          </w:p>
        </w:tc>
        <w:tc>
          <w:tcPr>
            <w:tcW w:w="1564" w:type="dxa"/>
          </w:tcPr>
          <w:p w14:paraId="1A9A1920" w14:textId="77777777" w:rsidR="00357782" w:rsidRPr="008874ED" w:rsidRDefault="00190BB7" w:rsidP="00887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Theme="minorHAnsi" w:hAnsiTheme="minorHAnsi" w:cstheme="minorHAnsi"/>
                <w:b/>
                <w:color w:val="000000"/>
              </w:rPr>
            </w:pPr>
            <w:r w:rsidRPr="008874ED">
              <w:rPr>
                <w:rFonts w:asciiTheme="minorHAnsi" w:hAnsiTheme="minorHAnsi" w:cstheme="minorHAnsi"/>
                <w:b/>
                <w:color w:val="000000"/>
              </w:rPr>
              <w:t>APTO</w:t>
            </w:r>
          </w:p>
        </w:tc>
      </w:tr>
    </w:tbl>
    <w:p w14:paraId="53182739" w14:textId="1DD26E6A" w:rsidR="00357782" w:rsidRPr="008874ED" w:rsidRDefault="00190BB7" w:rsidP="008874E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Theme="minorHAnsi" w:hAnsiTheme="minorHAnsi" w:cstheme="minorHAnsi"/>
          <w:color w:val="000000"/>
        </w:rPr>
      </w:pPr>
      <w:proofErr w:type="spellStart"/>
      <w:r w:rsidRPr="008874ED">
        <w:rPr>
          <w:rFonts w:asciiTheme="minorHAnsi" w:hAnsiTheme="minorHAnsi" w:cstheme="minorHAnsi"/>
          <w:color w:val="000000"/>
        </w:rPr>
        <w:t>Obs</w:t>
      </w:r>
      <w:proofErr w:type="spellEnd"/>
      <w:r w:rsidRPr="008874ED">
        <w:rPr>
          <w:rFonts w:asciiTheme="minorHAnsi" w:hAnsiTheme="minorHAnsi" w:cstheme="minorHAnsi"/>
          <w:color w:val="000000"/>
        </w:rPr>
        <w:t xml:space="preserve">: </w:t>
      </w:r>
      <w:r w:rsidR="008874ED">
        <w:rPr>
          <w:rFonts w:asciiTheme="minorHAnsi" w:hAnsiTheme="minorHAnsi" w:cstheme="minorHAnsi"/>
          <w:color w:val="000000"/>
        </w:rPr>
        <w:t>todos os documentos devem ser anexados à solicitação</w:t>
      </w:r>
    </w:p>
    <w:sectPr w:rsidR="00357782" w:rsidRPr="008874ED">
      <w:headerReference w:type="default" r:id="rId7"/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91575" w14:textId="77777777" w:rsidR="00ED1E54" w:rsidRDefault="00ED1E54">
      <w:pPr>
        <w:spacing w:after="0" w:line="240" w:lineRule="auto"/>
      </w:pPr>
      <w:r>
        <w:separator/>
      </w:r>
    </w:p>
  </w:endnote>
  <w:endnote w:type="continuationSeparator" w:id="0">
    <w:p w14:paraId="389CBC39" w14:textId="77777777" w:rsidR="00ED1E54" w:rsidRDefault="00ED1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79568" w14:textId="77777777" w:rsidR="00ED1E54" w:rsidRDefault="00ED1E54">
      <w:pPr>
        <w:spacing w:after="0" w:line="240" w:lineRule="auto"/>
      </w:pPr>
      <w:r>
        <w:separator/>
      </w:r>
    </w:p>
  </w:footnote>
  <w:footnote w:type="continuationSeparator" w:id="0">
    <w:p w14:paraId="5BA71361" w14:textId="77777777" w:rsidR="00ED1E54" w:rsidRDefault="00ED1E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6098E" w14:textId="77777777" w:rsidR="00357782" w:rsidRDefault="00190BB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center" w:pos="4253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UNIVERSIDADE FEDERAL DE SÃO PAULO</w:t>
    </w:r>
    <w:r>
      <w:rPr>
        <w:noProof/>
      </w:rPr>
      <mc:AlternateContent>
        <mc:Choice Requires="wpg">
          <w:drawing>
            <wp:anchor distT="0" distB="0" distL="0" distR="0" simplePos="0" relativeHeight="251658240" behindDoc="1" locked="0" layoutInCell="1" hidden="0" allowOverlap="1" wp14:anchorId="0998B22D" wp14:editId="41F8183A">
              <wp:simplePos x="0" y="0"/>
              <wp:positionH relativeFrom="column">
                <wp:posOffset>0</wp:posOffset>
              </wp:positionH>
              <wp:positionV relativeFrom="paragraph">
                <wp:posOffset>-177799</wp:posOffset>
              </wp:positionV>
              <wp:extent cx="5516245" cy="741680"/>
              <wp:effectExtent l="0" t="0" r="0" b="0"/>
              <wp:wrapNone/>
              <wp:docPr id="2" name="Agrupar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16245" cy="741680"/>
                        <a:chOff x="2587878" y="3409160"/>
                        <a:chExt cx="5516245" cy="741680"/>
                      </a:xfrm>
                    </wpg:grpSpPr>
                    <wpg:grpSp>
                      <wpg:cNvPr id="1" name="Agrupar 1"/>
                      <wpg:cNvGrpSpPr/>
                      <wpg:grpSpPr>
                        <a:xfrm>
                          <a:off x="2587878" y="3409160"/>
                          <a:ext cx="5516245" cy="741680"/>
                          <a:chOff x="1686" y="418"/>
                          <a:chExt cx="8687" cy="1168"/>
                        </a:xfrm>
                      </wpg:grpSpPr>
                      <wps:wsp>
                        <wps:cNvPr id="3" name="Retângulo 3"/>
                        <wps:cNvSpPr/>
                        <wps:spPr>
                          <a:xfrm>
                            <a:off x="1686" y="418"/>
                            <a:ext cx="8675" cy="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5C64588" w14:textId="77777777" w:rsidR="00357782" w:rsidRDefault="00357782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Shape 4" descr="image50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1686" y="418"/>
                            <a:ext cx="1133" cy="1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Shape 5" descr="image6"/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8765" y="564"/>
                            <a:ext cx="1608" cy="10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0998B22D" id="Agrupar 2" o:spid="_x0000_s1026" style="position:absolute;left:0;text-align:left;margin-left:0;margin-top:-14pt;width:434.35pt;height:58.4pt;z-index:-251658240;mso-wrap-distance-left:0;mso-wrap-distance-right:0" coordorigin="25878,34091" coordsize="55162,74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">
              <v:group id="Agrupar 1" o:spid="_x0000_s1027" style="position:absolute;left:25878;top:34091;width:55163;height:7417" coordorigin="1686,418" coordsize="8687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ect id="Retângulo 3" o:spid="_x0000_s1028" style="position:absolute;left:1686;top:418;width:8675;height:11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65C64588" w14:textId="77777777" w:rsidR="00357782" w:rsidRDefault="00357782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4" o:spid="_x0000_s1029" type="#_x0000_t75" alt="image50" style="position:absolute;left:1686;top:418;width:1133;height:114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">
                  <v:imagedata r:id="rId3" o:title="image50"/>
                </v:shape>
                <v:shape id="Shape 5" o:spid="_x0000_s1030" type="#_x0000_t75" alt="image6" style="position:absolute;left:8765;top:564;width:1608;height:102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">
                  <v:imagedata r:id="rId4" o:title="image6"/>
                </v:shape>
              </v:group>
            </v:group>
          </w:pict>
        </mc:Fallback>
      </mc:AlternateContent>
    </w:r>
  </w:p>
  <w:p w14:paraId="6E093FC2" w14:textId="77777777" w:rsidR="00357782" w:rsidRDefault="00190BB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ograma de Pós-graduação em Química – Ciência e</w:t>
    </w:r>
  </w:p>
  <w:p w14:paraId="73DFF800" w14:textId="77777777" w:rsidR="00357782" w:rsidRDefault="00190BB7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 Tecnologia da Sustentabilidade</w:t>
    </w:r>
  </w:p>
  <w:p w14:paraId="723A0205" w14:textId="77777777" w:rsidR="00357782" w:rsidRDefault="0035778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center" w:pos="3828"/>
        <w:tab w:val="center" w:pos="4253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</w:p>
  <w:p w14:paraId="366C7AEB" w14:textId="77777777" w:rsidR="00357782" w:rsidRDefault="0035778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center" w:pos="3828"/>
        <w:tab w:val="center" w:pos="4253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bQ0MrI0MzMyMjVV0lEKTi0uzszPAykwqQUAyRttISwAAAA="/>
  </w:docVars>
  <w:rsids>
    <w:rsidRoot w:val="00357782"/>
    <w:rsid w:val="00002DA6"/>
    <w:rsid w:val="000176FC"/>
    <w:rsid w:val="00190BB7"/>
    <w:rsid w:val="001A69D2"/>
    <w:rsid w:val="003003EC"/>
    <w:rsid w:val="00357782"/>
    <w:rsid w:val="004162A9"/>
    <w:rsid w:val="0047356A"/>
    <w:rsid w:val="00580B95"/>
    <w:rsid w:val="008144E9"/>
    <w:rsid w:val="008874ED"/>
    <w:rsid w:val="008B0B1A"/>
    <w:rsid w:val="0098652D"/>
    <w:rsid w:val="00A01628"/>
    <w:rsid w:val="00BE7076"/>
    <w:rsid w:val="00ED1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A36D7"/>
  <w15:docId w15:val="{77B6C7CF-5FD5-4B63-B5AE-A53D369B4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46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rsid w:val="000373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37383"/>
  </w:style>
  <w:style w:type="paragraph" w:styleId="Rodap">
    <w:name w:val="footer"/>
    <w:basedOn w:val="Normal"/>
    <w:link w:val="RodapChar"/>
    <w:uiPriority w:val="99"/>
    <w:unhideWhenUsed/>
    <w:rsid w:val="0003738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37383"/>
  </w:style>
  <w:style w:type="table" w:styleId="Tabelacomgrade">
    <w:name w:val="Table Grid"/>
    <w:basedOn w:val="Tabelanormal"/>
    <w:uiPriority w:val="59"/>
    <w:rsid w:val="004C2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TextodoEspaoReservado">
    <w:name w:val="Placeholder Text"/>
    <w:basedOn w:val="Fontepargpadro"/>
    <w:uiPriority w:val="99"/>
    <w:semiHidden/>
    <w:rsid w:val="001A69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rD2oH1ZZLmcSb58W+fwGefETGQ==">AMUW2mV05Wvdh5xzEe3YGFNs96ZMv0Rbeq5wjsvjh+tV47ZBde3SrWOeiR5HEmdWMmEJ9Rx0Qwm8b97qrupW/M5xyNkXHPf3GHg12iBr7o2OWDExbGNme6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Paula Marques</dc:creator>
  <cp:lastModifiedBy>Luciano Caseli</cp:lastModifiedBy>
  <cp:revision>2</cp:revision>
  <dcterms:created xsi:type="dcterms:W3CDTF">2022-10-07T15:14:00Z</dcterms:created>
  <dcterms:modified xsi:type="dcterms:W3CDTF">2022-10-07T15:14:00Z</dcterms:modified>
</cp:coreProperties>
</file>